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1683DA" w14:textId="26959FC1" w:rsidR="00336FC1" w:rsidRPr="00471E2A" w:rsidRDefault="00471E2A">
      <w:pPr>
        <w:rPr>
          <w:b/>
        </w:rPr>
      </w:pPr>
      <w:r w:rsidRPr="00471E2A">
        <w:rPr>
          <w:b/>
        </w:rPr>
        <w:t>PROGRAMA DE BIOLOGÍA</w:t>
      </w:r>
    </w:p>
    <w:p w14:paraId="70CD2C11" w14:textId="0EC24E83" w:rsidR="00D325D5" w:rsidRDefault="00471E2A">
      <w:pPr>
        <w:rPr>
          <w:b/>
        </w:rPr>
      </w:pPr>
      <w:r>
        <w:rPr>
          <w:b/>
        </w:rPr>
        <w:t>PRODUCCIÓN INVESTIGATIVA (ALGUNOS PRODUCTOS):</w:t>
      </w:r>
    </w:p>
    <w:p w14:paraId="0A207B58" w14:textId="77777777" w:rsidR="00D325D5" w:rsidRDefault="00D325D5">
      <w:pPr>
        <w:rPr>
          <w:b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5436"/>
        <w:gridCol w:w="5346"/>
      </w:tblGrid>
      <w:tr w:rsidR="00D325D5" w14:paraId="17B6941B" w14:textId="77777777" w:rsidTr="00471E2A">
        <w:trPr>
          <w:jc w:val="center"/>
        </w:trPr>
        <w:tc>
          <w:tcPr>
            <w:tcW w:w="4564" w:type="dxa"/>
          </w:tcPr>
          <w:p w14:paraId="1B28997E" w14:textId="77777777" w:rsidR="00D325D5" w:rsidRDefault="00D325D5">
            <w:pPr>
              <w:rPr>
                <w:b/>
              </w:rPr>
            </w:pPr>
            <w:r w:rsidRPr="00D325D5">
              <w:rPr>
                <w:b/>
                <w:noProof/>
                <w:lang w:val="es-ES_tradnl" w:eastAsia="es-ES_tradnl"/>
              </w:rPr>
              <w:drawing>
                <wp:inline distT="0" distB="0" distL="0" distR="0" wp14:anchorId="018AC684" wp14:editId="43EE6635">
                  <wp:extent cx="2434167" cy="3115733"/>
                  <wp:effectExtent l="400050" t="247650" r="480483" b="218017"/>
                  <wp:docPr id="3" name="Imagen 1">
                    <a:extLst xmlns:a="http://schemas.openxmlformats.org/drawingml/2006/main">
                      <a:ext uri="{FF2B5EF4-FFF2-40B4-BE49-F238E27FC236}">
  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a16="http://schemas.microsoft.com/office/drawing/2014/main" xmlns="" xmlns:lc="http://schemas.openxmlformats.org/drawingml/2006/lockedCanvas" xmlns:ve="http://schemas.openxmlformats.org/markup-compatibility/2006" id="{DB475E7E-D546-490E-908A-224A043C4E6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n 4">
                            <a:extLst>
                              <a:ext uri="{FF2B5EF4-FFF2-40B4-BE49-F238E27FC236}">
          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a16="http://schemas.microsoft.com/office/drawing/2014/main" xmlns="" xmlns:lc="http://schemas.openxmlformats.org/drawingml/2006/lockedCanvas" xmlns:ve="http://schemas.openxmlformats.org/markup-compatibility/2006" id="{DB475E7E-D546-490E-908A-224A043C4E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"/>
                          <a:srcRect l="22099" t="10516" r="40864" b="5163"/>
                          <a:stretch/>
                        </pic:blipFill>
                        <pic:spPr>
                          <a:xfrm>
                            <a:off x="0" y="0"/>
                            <a:ext cx="2434167" cy="3115733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1905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65000" dist="50800" dir="12900000" kx="195000" ky="145000" algn="tl" rotWithShape="0">
                              <a:srgbClr val="000000">
                                <a:alpha val="30000"/>
                              </a:srgbClr>
                            </a:outerShdw>
                          </a:effectLst>
                          <a:scene3d>
                            <a:camera prst="orthographicFront">
                              <a:rot lat="0" lon="0" rev="360000"/>
                            </a:camera>
                            <a:lightRig rig="twoPt" dir="t">
                              <a:rot lat="0" lon="0" rev="7200000"/>
                            </a:lightRig>
                          </a:scene3d>
                          <a:sp3d contourW="12700">
                            <a:bevelT w="25400" h="19050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0" w:type="dxa"/>
          </w:tcPr>
          <w:p w14:paraId="7F9524ED" w14:textId="77777777" w:rsidR="00D325D5" w:rsidRDefault="00D325D5">
            <w:pPr>
              <w:rPr>
                <w:b/>
              </w:rPr>
            </w:pPr>
            <w:r w:rsidRPr="00D325D5">
              <w:rPr>
                <w:b/>
                <w:noProof/>
                <w:lang w:val="es-ES_tradnl" w:eastAsia="es-ES_tradnl"/>
              </w:rPr>
              <w:drawing>
                <wp:inline distT="0" distB="0" distL="0" distR="0" wp14:anchorId="2BD3D832" wp14:editId="7919CC67">
                  <wp:extent cx="2388708" cy="3487387"/>
                  <wp:effectExtent l="209550" t="152400" r="221142" b="132113"/>
                  <wp:docPr id="4" name="Imagen 2" descr="Resultado de imagen para libélulas de colombia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2" descr="Resultado de imagen para libélulas de colomb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21142103">
                            <a:off x="0" y="0"/>
                            <a:ext cx="2388708" cy="34873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25D5" w14:paraId="4CC63BA4" w14:textId="77777777" w:rsidTr="00471E2A">
        <w:trPr>
          <w:jc w:val="center"/>
        </w:trPr>
        <w:tc>
          <w:tcPr>
            <w:tcW w:w="4564" w:type="dxa"/>
          </w:tcPr>
          <w:p w14:paraId="525C9AF6" w14:textId="77777777" w:rsidR="00D325D5" w:rsidRDefault="00D325D5">
            <w:pPr>
              <w:rPr>
                <w:b/>
              </w:rPr>
            </w:pPr>
            <w:r w:rsidRPr="00D325D5">
              <w:rPr>
                <w:b/>
                <w:noProof/>
                <w:lang w:val="es-ES_tradnl" w:eastAsia="es-ES_tradnl"/>
              </w:rPr>
              <w:lastRenderedPageBreak/>
              <w:drawing>
                <wp:inline distT="0" distB="0" distL="0" distR="0" wp14:anchorId="6DC38E3E" wp14:editId="0234C010">
                  <wp:extent cx="2579081" cy="3334868"/>
                  <wp:effectExtent l="190500" t="133350" r="164119" b="113182"/>
                  <wp:docPr id="5" name="Imagen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n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/>
                          <a:srcRect l="32022" t="9991" r="32194" b="7710"/>
                          <a:stretch/>
                        </pic:blipFill>
                        <pic:spPr>
                          <a:xfrm rot="21237982">
                            <a:off x="0" y="0"/>
                            <a:ext cx="2579081" cy="33348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0" w:type="dxa"/>
          </w:tcPr>
          <w:p w14:paraId="45B1B053" w14:textId="77777777" w:rsidR="00D325D5" w:rsidRDefault="00D325D5">
            <w:pPr>
              <w:rPr>
                <w:b/>
              </w:rPr>
            </w:pPr>
            <w:r w:rsidRPr="00D325D5">
              <w:rPr>
                <w:b/>
                <w:noProof/>
                <w:lang w:val="es-ES_tradnl" w:eastAsia="es-ES_tradnl"/>
              </w:rPr>
              <w:drawing>
                <wp:inline distT="0" distB="0" distL="0" distR="0" wp14:anchorId="3CB8C9B4" wp14:editId="181ED876">
                  <wp:extent cx="2375620" cy="3135818"/>
                  <wp:effectExtent l="400050" t="247650" r="481880" b="197932"/>
                  <wp:docPr id="6" name="Imagen 4">
                    <a:extLst xmlns:a="http://schemas.openxmlformats.org/drawingml/2006/main">
                      <a:ext uri="{FF2B5EF4-FFF2-40B4-BE49-F238E27FC236}">
  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a16="http://schemas.microsoft.com/office/drawing/2014/main" xmlns="" xmlns:lc="http://schemas.openxmlformats.org/drawingml/2006/lockedCanvas" xmlns:ve="http://schemas.openxmlformats.org/markup-compatibility/2006" id="{07742455-DC69-4F0B-BEA7-B8AB23AFD20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n 8">
                            <a:extLst>
                              <a:ext uri="{FF2B5EF4-FFF2-40B4-BE49-F238E27FC236}">
          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a16="http://schemas.microsoft.com/office/drawing/2014/main" xmlns="" xmlns:lc="http://schemas.openxmlformats.org/drawingml/2006/lockedCanvas" xmlns:ve="http://schemas.openxmlformats.org/markup-compatibility/2006" id="{07742455-DC69-4F0B-BEA7-B8AB23AFD20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/>
                          <a:srcRect l="23951" t="10296" r="42099" b="9994"/>
                          <a:stretch/>
                        </pic:blipFill>
                        <pic:spPr>
                          <a:xfrm>
                            <a:off x="0" y="0"/>
                            <a:ext cx="2375620" cy="3135818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1905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65000" dist="50800" dir="12900000" kx="195000" ky="145000" algn="tl" rotWithShape="0">
                              <a:srgbClr val="000000">
                                <a:alpha val="30000"/>
                              </a:srgbClr>
                            </a:outerShdw>
                          </a:effectLst>
                          <a:scene3d>
                            <a:camera prst="orthographicFront">
                              <a:rot lat="0" lon="0" rev="360000"/>
                            </a:camera>
                            <a:lightRig rig="twoPt" dir="t">
                              <a:rot lat="0" lon="0" rev="7200000"/>
                            </a:lightRig>
                          </a:scene3d>
                          <a:sp3d contourW="12700">
                            <a:bevelT w="25400" h="19050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25D5" w14:paraId="132A56FD" w14:textId="77777777" w:rsidTr="00471E2A">
        <w:trPr>
          <w:jc w:val="center"/>
        </w:trPr>
        <w:tc>
          <w:tcPr>
            <w:tcW w:w="4564" w:type="dxa"/>
          </w:tcPr>
          <w:p w14:paraId="6BEAD419" w14:textId="77777777" w:rsidR="00D325D5" w:rsidRDefault="00D325D5">
            <w:pPr>
              <w:rPr>
                <w:b/>
              </w:rPr>
            </w:pPr>
          </w:p>
          <w:p w14:paraId="2AD7B4E6" w14:textId="27489305" w:rsidR="001F744F" w:rsidRDefault="002E6658">
            <w:pPr>
              <w:rPr>
                <w:b/>
              </w:rPr>
            </w:pPr>
            <w:bookmarkStart w:id="0" w:name="_GoBack"/>
            <w:r>
              <w:rPr>
                <w:b/>
                <w:noProof/>
                <w:lang w:val="es-ES_tradnl" w:eastAsia="es-ES_tradnl"/>
              </w:rPr>
              <w:lastRenderedPageBreak/>
              <w:drawing>
                <wp:inline distT="0" distB="0" distL="0" distR="0" wp14:anchorId="7262D7B8" wp14:editId="21FD66A6">
                  <wp:extent cx="2307590" cy="3178810"/>
                  <wp:effectExtent l="279400" t="203200" r="283210" b="199390"/>
                  <wp:docPr id="1" name="Imagen 1" descr="convocator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nvocator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20969319">
                            <a:off x="0" y="0"/>
                            <a:ext cx="2307590" cy="3178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  <w:p w14:paraId="3043B219" w14:textId="77777777" w:rsidR="001F744F" w:rsidRDefault="001F744F">
            <w:pPr>
              <w:rPr>
                <w:b/>
              </w:rPr>
            </w:pPr>
          </w:p>
        </w:tc>
        <w:tc>
          <w:tcPr>
            <w:tcW w:w="4490" w:type="dxa"/>
          </w:tcPr>
          <w:p w14:paraId="30143B0E" w14:textId="77777777" w:rsidR="00D325D5" w:rsidRDefault="00D325D5">
            <w:pPr>
              <w:rPr>
                <w:b/>
              </w:rPr>
            </w:pPr>
          </w:p>
        </w:tc>
      </w:tr>
    </w:tbl>
    <w:p w14:paraId="5A57E5A6" w14:textId="77777777" w:rsidR="00311737" w:rsidRDefault="00311737">
      <w:pPr>
        <w:rPr>
          <w:b/>
        </w:rPr>
      </w:pPr>
    </w:p>
    <w:p w14:paraId="791204EA" w14:textId="77777777" w:rsidR="00311737" w:rsidRDefault="00311737">
      <w:pPr>
        <w:rPr>
          <w:b/>
        </w:rPr>
      </w:pPr>
      <w:r>
        <w:rPr>
          <w:b/>
        </w:rPr>
        <w:br w:type="page"/>
      </w:r>
    </w:p>
    <w:p w14:paraId="43538FA0" w14:textId="77777777" w:rsidR="00D325D5" w:rsidRDefault="00311737">
      <w:pPr>
        <w:rPr>
          <w:b/>
        </w:rPr>
      </w:pPr>
      <w:r w:rsidRPr="00311737">
        <w:rPr>
          <w:b/>
        </w:rPr>
        <w:lastRenderedPageBreak/>
        <w:t>PRODUCCIÓN TÉCNICA E INNOVACIÓN</w:t>
      </w:r>
      <w:r>
        <w:rPr>
          <w:b/>
        </w:rPr>
        <w:t xml:space="preserve"> (algunos productos)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5256"/>
        <w:gridCol w:w="4956"/>
      </w:tblGrid>
      <w:tr w:rsidR="00311737" w14:paraId="615F65C5" w14:textId="77777777" w:rsidTr="00471E2A">
        <w:trPr>
          <w:jc w:val="center"/>
        </w:trPr>
        <w:tc>
          <w:tcPr>
            <w:tcW w:w="4659" w:type="dxa"/>
          </w:tcPr>
          <w:p w14:paraId="77B9C876" w14:textId="77777777" w:rsidR="00311737" w:rsidRDefault="00311737">
            <w:pPr>
              <w:rPr>
                <w:b/>
              </w:rPr>
            </w:pPr>
            <w:r w:rsidRPr="00311737">
              <w:rPr>
                <w:b/>
                <w:noProof/>
                <w:lang w:val="es-ES_tradnl" w:eastAsia="es-ES_tradnl"/>
              </w:rPr>
              <w:drawing>
                <wp:inline distT="0" distB="0" distL="0" distR="0" wp14:anchorId="54FA982B" wp14:editId="2CAC79DF">
                  <wp:extent cx="2406577" cy="3304951"/>
                  <wp:effectExtent l="285750" t="228600" r="508073" b="409799"/>
                  <wp:docPr id="7" name="Imagen 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21209127">
                            <a:off x="0" y="0"/>
                            <a:ext cx="2406577" cy="33049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00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5" w:type="dxa"/>
          </w:tcPr>
          <w:p w14:paraId="2D4C40D1" w14:textId="77777777" w:rsidR="00311737" w:rsidRDefault="00311737">
            <w:pPr>
              <w:rPr>
                <w:b/>
              </w:rPr>
            </w:pPr>
            <w:r w:rsidRPr="00311737">
              <w:rPr>
                <w:b/>
                <w:noProof/>
                <w:lang w:val="es-ES_tradnl" w:eastAsia="es-ES_tradnl"/>
              </w:rPr>
              <w:drawing>
                <wp:inline distT="0" distB="0" distL="0" distR="0" wp14:anchorId="6FCC2817" wp14:editId="062AF085">
                  <wp:extent cx="2638711" cy="3483710"/>
                  <wp:effectExtent l="190500" t="133350" r="180689" b="116740"/>
                  <wp:docPr id="8" name="Imagen 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Imagen 3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/>
                          <a:srcRect l="35490" t="11118" r="35231" b="22438"/>
                          <a:stretch/>
                        </pic:blipFill>
                        <pic:spPr>
                          <a:xfrm rot="21233668">
                            <a:off x="0" y="0"/>
                            <a:ext cx="2638711" cy="3483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D01A39" w14:textId="77777777" w:rsidR="008B5BF6" w:rsidRDefault="008B5BF6">
      <w:pPr>
        <w:rPr>
          <w:b/>
        </w:rPr>
      </w:pPr>
    </w:p>
    <w:sectPr w:rsidR="008B5BF6" w:rsidSect="00471E2A">
      <w:pgSz w:w="15840" w:h="12240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8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LS0MLG0NDY2sjBQ0lEKTi0uzszPAykwqQUAKacwyywAAAA="/>
  </w:docVars>
  <w:rsids>
    <w:rsidRoot w:val="00040858"/>
    <w:rsid w:val="0002092C"/>
    <w:rsid w:val="00040858"/>
    <w:rsid w:val="000A5C8C"/>
    <w:rsid w:val="00187D61"/>
    <w:rsid w:val="001D3ACF"/>
    <w:rsid w:val="001F4790"/>
    <w:rsid w:val="001F744F"/>
    <w:rsid w:val="002E6658"/>
    <w:rsid w:val="002F3D12"/>
    <w:rsid w:val="00311737"/>
    <w:rsid w:val="00336FC1"/>
    <w:rsid w:val="003C4492"/>
    <w:rsid w:val="004265A5"/>
    <w:rsid w:val="00430513"/>
    <w:rsid w:val="00471E2A"/>
    <w:rsid w:val="004A0438"/>
    <w:rsid w:val="00594919"/>
    <w:rsid w:val="007022A1"/>
    <w:rsid w:val="0077287A"/>
    <w:rsid w:val="00882304"/>
    <w:rsid w:val="008B5BF6"/>
    <w:rsid w:val="00907B40"/>
    <w:rsid w:val="009265A9"/>
    <w:rsid w:val="009D2F9C"/>
    <w:rsid w:val="00A853A6"/>
    <w:rsid w:val="00AF5642"/>
    <w:rsid w:val="00B4096F"/>
    <w:rsid w:val="00C64334"/>
    <w:rsid w:val="00CD1B01"/>
    <w:rsid w:val="00D325D5"/>
    <w:rsid w:val="00E245F2"/>
    <w:rsid w:val="00E4734B"/>
    <w:rsid w:val="00E80C08"/>
    <w:rsid w:val="00F51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87404E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8230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0408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40858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D325D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vnculo">
    <w:name w:val="Hyperlink"/>
    <w:basedOn w:val="Fuentedeprrafopredeter"/>
    <w:uiPriority w:val="99"/>
    <w:semiHidden/>
    <w:unhideWhenUsed/>
    <w:rsid w:val="00A853A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4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2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6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0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Relationship Id="rId3" Type="http://schemas.openxmlformats.org/officeDocument/2006/relationships/webSettings" Target="webSettings.xml"/><Relationship Id="rId4" Type="http://schemas.openxmlformats.org/officeDocument/2006/relationships/image" Target="media/image1.png"/><Relationship Id="rId5" Type="http://schemas.openxmlformats.org/officeDocument/2006/relationships/image" Target="media/image2.jpe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jpeg"/><Relationship Id="rId9" Type="http://schemas.openxmlformats.org/officeDocument/2006/relationships/image" Target="media/image6.jpeg"/><Relationship Id="rId10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2</Words>
  <Characters>123</Characters>
  <Application>Microsoft Macintosh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Gracia</dc:creator>
  <cp:lastModifiedBy>Usuario de Microsoft Office</cp:lastModifiedBy>
  <cp:revision>5</cp:revision>
  <dcterms:created xsi:type="dcterms:W3CDTF">2017-11-15T03:14:00Z</dcterms:created>
  <dcterms:modified xsi:type="dcterms:W3CDTF">2017-11-15T03:15:00Z</dcterms:modified>
</cp:coreProperties>
</file>